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2CE5D40" w14:textId="699C5D6C" w:rsidR="00674769" w:rsidRPr="00BB1577" w:rsidRDefault="00000000" w:rsidP="00E701ED">
      <w:pPr>
        <w:pStyle w:val="a5"/>
      </w:pPr>
      <w:r w:rsidRPr="00BB1577">
        <w:t>Title</w:t>
      </w:r>
    </w:p>
    <w:p w14:paraId="7FB27316" w14:textId="3D50B648" w:rsidR="00D13BC7" w:rsidRPr="00BB1577" w:rsidRDefault="00D13BC7" w:rsidP="00E701ED">
      <w:pPr>
        <w:pStyle w:val="a5"/>
      </w:pPr>
      <w:r w:rsidRPr="00BB1577">
        <w:rPr>
          <w:rFonts w:hint="eastAsia"/>
        </w:rPr>
        <w:t>标题</w:t>
      </w:r>
    </w:p>
    <w:p w14:paraId="14147E7B" w14:textId="2EB8D84B" w:rsidR="00D13BC7" w:rsidRPr="00BB1577" w:rsidRDefault="00000000" w:rsidP="00E701ED">
      <w:pPr>
        <w:pStyle w:val="a6"/>
      </w:pPr>
      <w:r w:rsidRPr="00BB1577">
        <w:t>Subtitle</w:t>
      </w:r>
    </w:p>
    <w:p w14:paraId="01DC2E08" w14:textId="044E89D8" w:rsidR="00674769" w:rsidRPr="00DC3E3D" w:rsidRDefault="00D13BC7" w:rsidP="00E701ED">
      <w:pPr>
        <w:pStyle w:val="a6"/>
      </w:pPr>
      <w:r w:rsidRPr="00BB1577">
        <w:rPr>
          <w:rFonts w:hint="eastAsia"/>
        </w:rPr>
        <w:t>副标题</w:t>
      </w:r>
    </w:p>
    <w:p w14:paraId="26D32120" w14:textId="540AD9B7" w:rsidR="00D13BC7" w:rsidRDefault="00000000" w:rsidP="00C07D80">
      <w:pPr>
        <w:pStyle w:val="Author"/>
      </w:pPr>
      <w:r w:rsidRPr="00DC3E3D">
        <w:t>Author</w:t>
      </w:r>
    </w:p>
    <w:p w14:paraId="76DE993B" w14:textId="3F4F2ECD" w:rsidR="00674769" w:rsidRPr="00DC3E3D" w:rsidRDefault="00D13BC7" w:rsidP="00C07D80">
      <w:pPr>
        <w:pStyle w:val="Author"/>
      </w:pPr>
      <w:r>
        <w:rPr>
          <w:rFonts w:hint="eastAsia"/>
        </w:rPr>
        <w:t>作者</w:t>
      </w:r>
    </w:p>
    <w:p w14:paraId="5ECA464D" w14:textId="5BC348D6" w:rsidR="00D13BC7" w:rsidRDefault="00000000" w:rsidP="00C07D80">
      <w:pPr>
        <w:pStyle w:val="a7"/>
      </w:pPr>
      <w:r w:rsidRPr="00DC3E3D">
        <w:t>Date</w:t>
      </w:r>
    </w:p>
    <w:p w14:paraId="54A972B5" w14:textId="6DCE15D4" w:rsidR="00674769" w:rsidRPr="00DC3E3D" w:rsidRDefault="00D13BC7" w:rsidP="00C07D80">
      <w:pPr>
        <w:pStyle w:val="a7"/>
      </w:pPr>
      <w:r>
        <w:rPr>
          <w:rFonts w:hint="eastAsia"/>
        </w:rPr>
        <w:t>日期</w:t>
      </w:r>
    </w:p>
    <w:p w14:paraId="4F407F3F" w14:textId="162848ED" w:rsidR="00D13BC7" w:rsidRDefault="00000000">
      <w:pPr>
        <w:pStyle w:val="Abstract"/>
      </w:pPr>
      <w:r w:rsidRPr="00DC3E3D">
        <w:t>Abstract</w:t>
      </w:r>
    </w:p>
    <w:p w14:paraId="53DAF42E" w14:textId="4F98ADA5" w:rsidR="004017DC" w:rsidRPr="00E5744D" w:rsidRDefault="004017DC" w:rsidP="002535FC">
      <w:pPr>
        <w:pStyle w:val="a0"/>
        <w:ind w:firstLine="480"/>
      </w:pPr>
      <w:r w:rsidRPr="004017DC">
        <w:t xml:space="preserve">With the rapid development of technology, our lifestyles are undergoing profound changes. </w:t>
      </w:r>
      <w:r w:rsidRPr="00E975E9">
        <w:t>Cutting-edge technologies such as Artificial Intelligence (AI) and the Internet of Things (IoT) are permeating various fields. For example, smart home systems greatly facilitate our daily lives, while the recommendation algorithms of E-commerce platforms can accurately meet our shopping needs. This Digital Transformation, while improving efficiency, also brings new challenges like data privacy and cybersecurity. In the future, how to balance technological innovation with social ethics will be a critical issue. We need to embrace these new-age technologies and establish sound regulations to ensure their healthy development.</w:t>
      </w:r>
    </w:p>
    <w:p w14:paraId="03A2677E" w14:textId="06FCAC8A" w:rsidR="00674769" w:rsidRDefault="00D13BC7">
      <w:pPr>
        <w:pStyle w:val="Abstract"/>
      </w:pPr>
      <w:r>
        <w:rPr>
          <w:rFonts w:hint="eastAsia"/>
        </w:rPr>
        <w:t>摘要</w:t>
      </w:r>
    </w:p>
    <w:p w14:paraId="6FABA192" w14:textId="1824A196" w:rsidR="004017DC" w:rsidRPr="004017DC" w:rsidRDefault="004017DC" w:rsidP="002535FC">
      <w:pPr>
        <w:pStyle w:val="a0"/>
        <w:ind w:firstLine="480"/>
      </w:pPr>
      <w:r w:rsidRPr="004017DC">
        <w:t>随着科技的飞速发展，我们的生活方式正经历深刻变革。人工智能（</w:t>
      </w:r>
      <w:r w:rsidRPr="004017DC">
        <w:t>AI</w:t>
      </w:r>
      <w:r w:rsidRPr="004017DC">
        <w:t>）和</w:t>
      </w:r>
      <w:r w:rsidRPr="004017DC">
        <w:lastRenderedPageBreak/>
        <w:t>物联网（</w:t>
      </w:r>
      <w:r w:rsidRPr="004017DC">
        <w:t>IoT</w:t>
      </w:r>
      <w:r w:rsidRPr="004017DC">
        <w:t>）等前沿技术正渗透到各个领域。例如，智能家居系统极大地便利了我们的日常生活，而</w:t>
      </w:r>
      <w:r w:rsidRPr="004017DC">
        <w:t>E-commerce</w:t>
      </w:r>
      <w:r w:rsidRPr="004017DC">
        <w:t>平台的推荐算法则能精准满足我们的购物需求。这场数字化转型（</w:t>
      </w:r>
      <w:r w:rsidRPr="004017DC">
        <w:t>Digital Transformation</w:t>
      </w:r>
      <w:r w:rsidRPr="004017DC">
        <w:t>）在提升效率的同时，也带来了数据隐私和网络安全等新挑战。未来，如何平衡技术创新与社会伦理是一个重要课题。我们需要拥抱这些</w:t>
      </w:r>
      <w:r w:rsidRPr="004017DC">
        <w:t xml:space="preserve"> new-age </w:t>
      </w:r>
      <w:r w:rsidRPr="004017DC">
        <w:t>技术，并建立完善法规，确保其健康发展。</w:t>
      </w:r>
    </w:p>
    <w:p w14:paraId="1BF69D1C" w14:textId="41A25B28" w:rsidR="00AA6952" w:rsidRDefault="00000000" w:rsidP="00E701ED">
      <w:pPr>
        <w:pStyle w:val="1"/>
      </w:pPr>
      <w:bookmarkStart w:id="0" w:name="heading-1"/>
      <w:r w:rsidRPr="00DC3E3D">
        <w:t>Heading 1</w:t>
      </w:r>
    </w:p>
    <w:p w14:paraId="0869092B" w14:textId="0C8FE2CE" w:rsidR="00674769" w:rsidRPr="00DC3E3D" w:rsidRDefault="00F90B1D" w:rsidP="00E701ED">
      <w:pPr>
        <w:pStyle w:val="1"/>
      </w:pPr>
      <w:r>
        <w:rPr>
          <w:rFonts w:hint="eastAsia"/>
        </w:rPr>
        <w:t>1.</w:t>
      </w:r>
      <w:r>
        <w:rPr>
          <w:rFonts w:hint="eastAsia"/>
        </w:rPr>
        <w:t>章</w:t>
      </w:r>
      <w:r w:rsidR="00AA6952">
        <w:rPr>
          <w:rFonts w:hint="eastAsia"/>
        </w:rPr>
        <w:t>标题</w:t>
      </w:r>
      <w:bookmarkEnd w:id="0"/>
    </w:p>
    <w:p w14:paraId="038B370B" w14:textId="2673EA59" w:rsidR="00AA6952" w:rsidRPr="00AA6952" w:rsidRDefault="00000000" w:rsidP="00E701ED">
      <w:pPr>
        <w:pStyle w:val="2"/>
      </w:pPr>
      <w:bookmarkStart w:id="1" w:name="heading-2"/>
      <w:r w:rsidRPr="00AA6952">
        <w:t>Heading 2</w:t>
      </w:r>
    </w:p>
    <w:p w14:paraId="40917988" w14:textId="47F2255C" w:rsidR="00674769" w:rsidRPr="00AA6952" w:rsidRDefault="00F90B1D" w:rsidP="00E701ED">
      <w:pPr>
        <w:pStyle w:val="2"/>
      </w:pPr>
      <w:r>
        <w:rPr>
          <w:rFonts w:hint="eastAsia"/>
        </w:rPr>
        <w:t>1.1</w:t>
      </w:r>
      <w:r>
        <w:rPr>
          <w:rFonts w:hint="eastAsia"/>
        </w:rPr>
        <w:t>一级节</w:t>
      </w:r>
      <w:r w:rsidR="00AA6952" w:rsidRPr="00AA6952">
        <w:t>标题</w:t>
      </w:r>
      <w:bookmarkEnd w:id="1"/>
    </w:p>
    <w:p w14:paraId="0953934C" w14:textId="2F9009C6" w:rsidR="00AA6952" w:rsidRPr="00E975E9" w:rsidRDefault="00000000" w:rsidP="00E975E9">
      <w:pPr>
        <w:pStyle w:val="3"/>
      </w:pPr>
      <w:bookmarkStart w:id="2" w:name="heading-3"/>
      <w:r w:rsidRPr="00E975E9">
        <w:t>Heading 3</w:t>
      </w:r>
    </w:p>
    <w:p w14:paraId="27F0381D" w14:textId="5057B1B6" w:rsidR="00674769" w:rsidRPr="00E975E9" w:rsidRDefault="00F90B1D" w:rsidP="00E975E9">
      <w:pPr>
        <w:pStyle w:val="3"/>
      </w:pPr>
      <w:r w:rsidRPr="00E975E9">
        <w:rPr>
          <w:rFonts w:hint="eastAsia"/>
        </w:rPr>
        <w:t>1.1.1</w:t>
      </w:r>
      <w:r w:rsidRPr="00E975E9">
        <w:rPr>
          <w:rFonts w:hint="eastAsia"/>
        </w:rPr>
        <w:t>二级节</w:t>
      </w:r>
      <w:r w:rsidR="00AA6952" w:rsidRPr="00E975E9">
        <w:t>标题</w:t>
      </w:r>
      <w:bookmarkEnd w:id="2"/>
    </w:p>
    <w:p w14:paraId="4092545E" w14:textId="43D3B21E" w:rsidR="00AA6952" w:rsidRPr="00AA6952" w:rsidRDefault="00000000" w:rsidP="00F07675">
      <w:pPr>
        <w:pStyle w:val="4"/>
        <w:ind w:firstLineChars="0"/>
      </w:pPr>
      <w:bookmarkStart w:id="3" w:name="heading-4"/>
      <w:r w:rsidRPr="00AA6952">
        <w:t>Heading 4</w:t>
      </w:r>
    </w:p>
    <w:p w14:paraId="45A584FB" w14:textId="2B6503CA" w:rsidR="00674769" w:rsidRPr="00AA6952" w:rsidRDefault="00F90B1D" w:rsidP="00F07675">
      <w:pPr>
        <w:pStyle w:val="4"/>
        <w:ind w:firstLineChars="0"/>
      </w:pPr>
      <w:r>
        <w:rPr>
          <w:rFonts w:hint="eastAsia"/>
        </w:rPr>
        <w:t>1.1.1.1</w:t>
      </w:r>
      <w:r>
        <w:rPr>
          <w:rFonts w:hint="eastAsia"/>
        </w:rPr>
        <w:t>三级节标题</w:t>
      </w:r>
      <w:bookmarkEnd w:id="3"/>
    </w:p>
    <w:p w14:paraId="13C1DBBF" w14:textId="2CAD9232" w:rsidR="0078735F" w:rsidRPr="0078735F" w:rsidRDefault="0078735F" w:rsidP="002535FC">
      <w:pPr>
        <w:pStyle w:val="FirstParagraph"/>
        <w:ind w:firstLine="480"/>
      </w:pPr>
      <w:r w:rsidRPr="0078735F">
        <w:t>这是第一段</w:t>
      </w:r>
      <w:r w:rsidRPr="0078735F">
        <w:t>firstparagraph</w:t>
      </w:r>
      <w:r>
        <w:rPr>
          <w:rFonts w:hint="eastAsia"/>
        </w:rPr>
        <w:t>，和正文文本一致</w:t>
      </w:r>
    </w:p>
    <w:p w14:paraId="20705C30" w14:textId="2192B1F6" w:rsidR="00674769" w:rsidRPr="00406318" w:rsidRDefault="00A8141E" w:rsidP="002535FC">
      <w:pPr>
        <w:pStyle w:val="a0"/>
        <w:ind w:firstLine="480"/>
      </w:pPr>
      <w:r w:rsidRPr="002535FC">
        <w:t>这是文档的正文部分</w:t>
      </w:r>
      <w:r w:rsidR="00E5744D" w:rsidRPr="002535FC">
        <w:rPr>
          <w:rFonts w:hint="eastAsia"/>
        </w:rPr>
        <w:t>（</w:t>
      </w:r>
      <w:r w:rsidRPr="002535FC">
        <w:t>Body Text</w:t>
      </w:r>
      <w:r w:rsidR="00E5744D" w:rsidRPr="002535FC">
        <w:rPr>
          <w:rFonts w:hint="eastAsia"/>
        </w:rPr>
        <w:t>）</w:t>
      </w:r>
      <w:r w:rsidRPr="002535FC">
        <w:t>，</w:t>
      </w:r>
      <w:r w:rsidR="00E975E9" w:rsidRPr="002535FC">
        <w:rPr>
          <w:rFonts w:hint="eastAsia"/>
        </w:rPr>
        <w:t>行距固定</w:t>
      </w:r>
      <w:r w:rsidR="00E975E9" w:rsidRPr="002535FC">
        <w:rPr>
          <w:rFonts w:hint="eastAsia"/>
        </w:rPr>
        <w:t>20</w:t>
      </w:r>
      <w:r w:rsidR="00E975E9" w:rsidRPr="002535FC">
        <w:rPr>
          <w:rFonts w:hint="eastAsia"/>
        </w:rPr>
        <w:t>磅，段前后</w:t>
      </w:r>
      <w:r w:rsidR="00E975E9" w:rsidRPr="002535FC">
        <w:rPr>
          <w:rFonts w:hint="eastAsia"/>
        </w:rPr>
        <w:t>0</w:t>
      </w:r>
      <w:r w:rsidR="00E975E9" w:rsidRPr="002535FC">
        <w:rPr>
          <w:rFonts w:hint="eastAsia"/>
        </w:rPr>
        <w:t>磅，字号小四，中文宋体英文</w:t>
      </w:r>
      <w:r w:rsidR="00E975E9" w:rsidRPr="002535FC">
        <w:rPr>
          <w:rFonts w:hint="eastAsia"/>
        </w:rPr>
        <w:t>Times New Roman</w:t>
      </w:r>
      <w:r w:rsidR="00E975E9" w:rsidRPr="002535FC">
        <w:rPr>
          <w:rFonts w:hint="eastAsia"/>
        </w:rPr>
        <w:t>，</w:t>
      </w:r>
      <w:r w:rsidRPr="002535FC">
        <w:t>用于撰写主要内容。在撰写技术文档时，我们有时需要引用特定的代码或命令，例如</w:t>
      </w:r>
      <w:r w:rsidR="00406318" w:rsidRPr="002535FC">
        <w:t>Verbatim Char</w:t>
      </w:r>
      <w:r w:rsidRPr="002535FC">
        <w:t>文件。如果您想了解更多关于</w:t>
      </w:r>
      <w:r w:rsidRPr="002535FC">
        <w:t>Word</w:t>
      </w:r>
      <w:r w:rsidRPr="002535FC">
        <w:t>模板设置的信息，可以访问</w:t>
      </w:r>
      <w:hyperlink r:id="rId8" w:tgtFrame="_blank" w:history="1">
        <w:r w:rsidRPr="002535FC">
          <w:t>微软官方支持页面</w:t>
        </w:r>
      </w:hyperlink>
      <w:r w:rsidRPr="002535FC">
        <w:t>(Hyperlink)</w:t>
      </w:r>
      <w:r w:rsidRPr="002535FC">
        <w:t>。</w:t>
      </w:r>
      <w:r w:rsidRPr="002535FC">
        <w:t xml:space="preserve">Word </w:t>
      </w:r>
      <w:r w:rsidRPr="002535FC">
        <w:t>模板的强大之处在于其样式统一和易于管理</w:t>
      </w:r>
      <w:r w:rsidRPr="002535FC">
        <w:footnoteReference w:id="1"/>
      </w:r>
      <w:r w:rsidR="00406318">
        <w:rPr>
          <w:rFonts w:hint="eastAsia"/>
        </w:rPr>
        <w:t>。</w:t>
      </w:r>
    </w:p>
    <w:p w14:paraId="28BD57B2" w14:textId="234415EB" w:rsidR="00163E1A" w:rsidRDefault="00000000" w:rsidP="00E5744D">
      <w:pPr>
        <w:pStyle w:val="TableCaption1"/>
      </w:pPr>
      <w:r w:rsidRPr="005F051D">
        <w:t>Table caption</w:t>
      </w:r>
    </w:p>
    <w:p w14:paraId="797F2379" w14:textId="0921E378" w:rsidR="00674769" w:rsidRDefault="00163E1A" w:rsidP="00E5744D">
      <w:pPr>
        <w:pStyle w:val="TableCaption1"/>
      </w:pPr>
      <w:r>
        <w:rPr>
          <w:rFonts w:hint="eastAsia"/>
        </w:rPr>
        <w:t>表标题</w:t>
      </w:r>
    </w:p>
    <w:tbl>
      <w:tblPr>
        <w:tblStyle w:val="Table"/>
        <w:tblW w:w="0" w:type="auto"/>
        <w:tblLook w:val="04A0" w:firstRow="1" w:lastRow="0" w:firstColumn="1" w:lastColumn="0" w:noHBand="0" w:noVBand="1"/>
      </w:tblPr>
      <w:tblGrid>
        <w:gridCol w:w="2880"/>
        <w:gridCol w:w="2880"/>
        <w:gridCol w:w="2880"/>
      </w:tblGrid>
      <w:tr w:rsidR="00AA6952" w:rsidRPr="0009410C" w14:paraId="2431BF2D" w14:textId="77777777" w:rsidTr="00AA6952">
        <w:trPr>
          <w:cnfStyle w:val="100000000000" w:firstRow="1" w:lastRow="0" w:firstColumn="0" w:lastColumn="0" w:oddVBand="0" w:evenVBand="0" w:oddHBand="0" w:evenHBand="0" w:firstRowFirstColumn="0" w:firstRowLastColumn="0" w:lastRowFirstColumn="0" w:lastRowLastColumn="0"/>
        </w:trPr>
        <w:tc>
          <w:tcPr>
            <w:tcW w:w="2952" w:type="dxa"/>
          </w:tcPr>
          <w:p w14:paraId="0329D476" w14:textId="0B89778A" w:rsidR="00AA6952" w:rsidRPr="0009410C" w:rsidRDefault="00163E1A" w:rsidP="002535FC">
            <w:pPr>
              <w:pStyle w:val="tabletext"/>
              <w:ind w:firstLine="440"/>
            </w:pPr>
            <w:r w:rsidRPr="0009410C">
              <w:t>你好</w:t>
            </w:r>
          </w:p>
        </w:tc>
        <w:tc>
          <w:tcPr>
            <w:tcW w:w="2952" w:type="dxa"/>
          </w:tcPr>
          <w:p w14:paraId="76C86BBC" w14:textId="2029BC4F" w:rsidR="00AA6952" w:rsidRPr="0009410C" w:rsidRDefault="00163E1A" w:rsidP="002535FC">
            <w:pPr>
              <w:pStyle w:val="tabletext"/>
              <w:ind w:firstLine="440"/>
            </w:pPr>
            <w:r w:rsidRPr="0009410C">
              <w:t>Hello</w:t>
            </w:r>
          </w:p>
        </w:tc>
        <w:tc>
          <w:tcPr>
            <w:tcW w:w="2952" w:type="dxa"/>
          </w:tcPr>
          <w:p w14:paraId="01DA0656" w14:textId="45BDE49E" w:rsidR="00AA6952" w:rsidRPr="0009410C" w:rsidRDefault="00E975E9" w:rsidP="002535FC">
            <w:pPr>
              <w:pStyle w:val="tabletext"/>
              <w:ind w:firstLine="440"/>
            </w:pPr>
            <w:r w:rsidRPr="0009410C">
              <w:t>123</w:t>
            </w:r>
          </w:p>
        </w:tc>
      </w:tr>
      <w:tr w:rsidR="00AA6952" w:rsidRPr="0009410C" w14:paraId="3A0EAC1F" w14:textId="77777777" w:rsidTr="00AA6952">
        <w:tc>
          <w:tcPr>
            <w:tcW w:w="2952" w:type="dxa"/>
          </w:tcPr>
          <w:p w14:paraId="237FE217" w14:textId="6C5FB267" w:rsidR="00AA6952" w:rsidRPr="0009410C" w:rsidRDefault="00F90B1D" w:rsidP="002535FC">
            <w:pPr>
              <w:pStyle w:val="tabletext"/>
              <w:ind w:firstLine="440"/>
            </w:pPr>
            <w:r w:rsidRPr="0009410C">
              <w:lastRenderedPageBreak/>
              <w:t>上下1.5磅</w:t>
            </w:r>
          </w:p>
        </w:tc>
        <w:tc>
          <w:tcPr>
            <w:tcW w:w="2952" w:type="dxa"/>
          </w:tcPr>
          <w:p w14:paraId="7C11546F" w14:textId="69BB3CA0" w:rsidR="00AA6952" w:rsidRPr="0009410C" w:rsidRDefault="00F90B1D" w:rsidP="002535FC">
            <w:pPr>
              <w:pStyle w:val="tabletext"/>
              <w:ind w:firstLine="440"/>
            </w:pPr>
            <w:r w:rsidRPr="0009410C">
              <w:t>中间1磅</w:t>
            </w:r>
          </w:p>
        </w:tc>
        <w:tc>
          <w:tcPr>
            <w:tcW w:w="2952" w:type="dxa"/>
          </w:tcPr>
          <w:p w14:paraId="3FE11C7D" w14:textId="03FDB409" w:rsidR="00AA6952" w:rsidRPr="0009410C" w:rsidRDefault="00A8141E" w:rsidP="002535FC">
            <w:pPr>
              <w:pStyle w:val="tabletext"/>
              <w:ind w:firstLine="440"/>
            </w:pPr>
            <w:r w:rsidRPr="0009410C">
              <w:t>字号11</w:t>
            </w:r>
          </w:p>
        </w:tc>
      </w:tr>
    </w:tbl>
    <w:p w14:paraId="66B60510" w14:textId="51C7BA96" w:rsidR="00163E1A" w:rsidRDefault="00163E1A" w:rsidP="00770418">
      <w:pPr>
        <w:pStyle w:val="FigureImage0"/>
      </w:pPr>
      <w:r>
        <w:rPr>
          <w:rFonts w:hint="eastAsia"/>
        </w:rPr>
        <w:t>FigureParagraph</w:t>
      </w:r>
      <w:r>
        <w:rPr>
          <w:rFonts w:hint="eastAsia"/>
        </w:rPr>
        <w:t>（这是让图居中）</w:t>
      </w:r>
    </w:p>
    <w:p w14:paraId="22FA3C18" w14:textId="6EB4A5A8" w:rsidR="00163E1A" w:rsidRPr="00770418" w:rsidRDefault="00000000" w:rsidP="00770418">
      <w:pPr>
        <w:pStyle w:val="FigureCaption"/>
      </w:pPr>
      <w:r w:rsidRPr="00F8300F">
        <w:t>Image Caption</w:t>
      </w:r>
    </w:p>
    <w:p w14:paraId="2AB3D37B" w14:textId="2FC616A4" w:rsidR="00AA6952" w:rsidRPr="00875BDA" w:rsidRDefault="00163E1A" w:rsidP="00770418">
      <w:pPr>
        <w:pStyle w:val="FigureCaption"/>
      </w:pPr>
      <w:r>
        <w:rPr>
          <w:rFonts w:hint="eastAsia"/>
        </w:rPr>
        <w:t>图标题</w:t>
      </w:r>
    </w:p>
    <w:sectPr w:rsidR="00AA6952" w:rsidRPr="00875BDA">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197ADE9" w14:textId="77777777" w:rsidR="0000648B" w:rsidRDefault="0000648B">
      <w:pPr>
        <w:spacing w:after="0" w:line="240" w:lineRule="auto"/>
      </w:pPr>
      <w:r>
        <w:separator/>
      </w:r>
    </w:p>
  </w:endnote>
  <w:endnote w:type="continuationSeparator" w:id="0">
    <w:p w14:paraId="7B79483B" w14:textId="77777777" w:rsidR="0000648B" w:rsidRDefault="0000648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Noto Serif">
    <w:charset w:val="00"/>
    <w:family w:val="roman"/>
    <w:pitch w:val="variable"/>
    <w:sig w:usb0="E00002FF" w:usb1="500078FF" w:usb2="00000029" w:usb3="00000000" w:csb0="0000019F" w:csb1="00000000"/>
  </w:font>
  <w:font w:name="Noto Serif SC">
    <w:panose1 w:val="02020200000000000000"/>
    <w:charset w:val="86"/>
    <w:family w:val="roman"/>
    <w:pitch w:val="variable"/>
    <w:sig w:usb0="20000287" w:usb1="2ADF3C10" w:usb2="00000016" w:usb3="00000000" w:csb0="00060107"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Noto Sans SC">
    <w:panose1 w:val="020B0200000000000000"/>
    <w:charset w:val="86"/>
    <w:family w:val="swiss"/>
    <w:pitch w:val="variable"/>
    <w:sig w:usb0="20000287" w:usb1="2ADF3C10" w:usb2="00000016" w:usb3="00000000" w:csb0="00060107" w:csb1="00000000"/>
  </w:font>
  <w:font w:name="Noto Sans">
    <w:charset w:val="00"/>
    <w:family w:val="swiss"/>
    <w:pitch w:val="variable"/>
    <w:sig w:usb0="E00082FF" w:usb1="400078FF" w:usb2="00000021" w:usb3="00000000" w:csb0="0000019F" w:csb1="00000000"/>
  </w:font>
  <w:font w:name="仿宋">
    <w:panose1 w:val="02010609060101010101"/>
    <w:charset w:val="86"/>
    <w:family w:val="modern"/>
    <w:pitch w:val="fixed"/>
    <w:sig w:usb0="800002BF" w:usb1="38CF7CFA" w:usb2="00000016" w:usb3="00000000" w:csb0="00040001" w:csb1="00000000"/>
  </w:font>
  <w:font w:name="JetBrains Mono">
    <w:altName w:val="Calibri"/>
    <w:charset w:val="00"/>
    <w:family w:val="auto"/>
    <w:pitch w:val="variable"/>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0A821B7" w14:textId="77777777" w:rsidR="0000648B" w:rsidRDefault="0000648B">
      <w:r>
        <w:separator/>
      </w:r>
    </w:p>
  </w:footnote>
  <w:footnote w:type="continuationSeparator" w:id="0">
    <w:p w14:paraId="2DEF1503" w14:textId="77777777" w:rsidR="0000648B" w:rsidRDefault="0000648B">
      <w:r>
        <w:continuationSeparator/>
      </w:r>
    </w:p>
  </w:footnote>
  <w:footnote w:id="1">
    <w:p w14:paraId="0F8540A2" w14:textId="10D7E13E" w:rsidR="00674769" w:rsidRPr="00A54F10" w:rsidRDefault="00000000" w:rsidP="00A54F10">
      <w:pPr>
        <w:pStyle w:val="aa"/>
      </w:pPr>
      <w:r w:rsidRPr="00A54F10">
        <w:rPr>
          <w:rStyle w:val="ad"/>
          <w:vertAlign w:val="baseline"/>
        </w:rPr>
        <w:footnoteRef/>
      </w:r>
      <w:r w:rsidRPr="00A54F10">
        <w:t xml:space="preserve"> </w:t>
      </w:r>
      <w:r w:rsidR="00A8141E" w:rsidRPr="00A54F10">
        <w:rPr>
          <w:rFonts w:hint="eastAsia"/>
        </w:rPr>
        <w:t>通过预设样式，</w:t>
      </w:r>
      <w:r w:rsidR="00406318" w:rsidRPr="00A54F10">
        <w:rPr>
          <w:rFonts w:hint="eastAsia"/>
        </w:rPr>
        <w:t>make sure</w:t>
      </w:r>
      <w:r w:rsidR="00A8141E" w:rsidRPr="00A54F10">
        <w:rPr>
          <w:rFonts w:hint="eastAsia"/>
        </w:rPr>
        <w:t>整个文档的字体、间距和标题层级都保持一致</w:t>
      </w:r>
      <w:r w:rsidRPr="00A54F10">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70CD2DE"/>
    <w:multiLevelType w:val="multilevel"/>
    <w:tmpl w:val="85989A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75466774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74769"/>
    <w:rsid w:val="0000648B"/>
    <w:rsid w:val="0000713A"/>
    <w:rsid w:val="00020935"/>
    <w:rsid w:val="00021304"/>
    <w:rsid w:val="0002385C"/>
    <w:rsid w:val="00027A69"/>
    <w:rsid w:val="000340E9"/>
    <w:rsid w:val="000516E6"/>
    <w:rsid w:val="00057F62"/>
    <w:rsid w:val="00057FE5"/>
    <w:rsid w:val="0009072C"/>
    <w:rsid w:val="000921BC"/>
    <w:rsid w:val="0009410C"/>
    <w:rsid w:val="000A7763"/>
    <w:rsid w:val="000D3A46"/>
    <w:rsid w:val="0011786C"/>
    <w:rsid w:val="00137767"/>
    <w:rsid w:val="0015418C"/>
    <w:rsid w:val="00163E1A"/>
    <w:rsid w:val="001678E4"/>
    <w:rsid w:val="00190F8F"/>
    <w:rsid w:val="001A205C"/>
    <w:rsid w:val="001D3A17"/>
    <w:rsid w:val="002135CD"/>
    <w:rsid w:val="00214A46"/>
    <w:rsid w:val="00236D62"/>
    <w:rsid w:val="002452E6"/>
    <w:rsid w:val="002535FC"/>
    <w:rsid w:val="00260802"/>
    <w:rsid w:val="00271B6E"/>
    <w:rsid w:val="002A705A"/>
    <w:rsid w:val="002B03A8"/>
    <w:rsid w:val="002B3C9C"/>
    <w:rsid w:val="002E0D65"/>
    <w:rsid w:val="0032714B"/>
    <w:rsid w:val="003459A6"/>
    <w:rsid w:val="003506E4"/>
    <w:rsid w:val="00366104"/>
    <w:rsid w:val="003B48F3"/>
    <w:rsid w:val="003C46F0"/>
    <w:rsid w:val="004017DC"/>
    <w:rsid w:val="00406318"/>
    <w:rsid w:val="004451D3"/>
    <w:rsid w:val="004A337F"/>
    <w:rsid w:val="004B2567"/>
    <w:rsid w:val="004E3819"/>
    <w:rsid w:val="004E730F"/>
    <w:rsid w:val="005070E5"/>
    <w:rsid w:val="005234C4"/>
    <w:rsid w:val="00533717"/>
    <w:rsid w:val="00555EF1"/>
    <w:rsid w:val="005B3464"/>
    <w:rsid w:val="005F051D"/>
    <w:rsid w:val="0060365E"/>
    <w:rsid w:val="00623098"/>
    <w:rsid w:val="00630FCF"/>
    <w:rsid w:val="006670B3"/>
    <w:rsid w:val="00674769"/>
    <w:rsid w:val="00681E3F"/>
    <w:rsid w:val="006848CD"/>
    <w:rsid w:val="00691DF0"/>
    <w:rsid w:val="0069238D"/>
    <w:rsid w:val="00703038"/>
    <w:rsid w:val="007161EF"/>
    <w:rsid w:val="0072694B"/>
    <w:rsid w:val="007321E0"/>
    <w:rsid w:val="00764E4D"/>
    <w:rsid w:val="00770418"/>
    <w:rsid w:val="0078735F"/>
    <w:rsid w:val="007A1A32"/>
    <w:rsid w:val="007A47DC"/>
    <w:rsid w:val="0087321B"/>
    <w:rsid w:val="00875BDA"/>
    <w:rsid w:val="008A29D3"/>
    <w:rsid w:val="008C04D9"/>
    <w:rsid w:val="008C0C7B"/>
    <w:rsid w:val="008D20B8"/>
    <w:rsid w:val="008E0540"/>
    <w:rsid w:val="00905987"/>
    <w:rsid w:val="00924F4B"/>
    <w:rsid w:val="00934696"/>
    <w:rsid w:val="00937758"/>
    <w:rsid w:val="00937F5E"/>
    <w:rsid w:val="009406E1"/>
    <w:rsid w:val="00941DC8"/>
    <w:rsid w:val="009539E7"/>
    <w:rsid w:val="00996CBC"/>
    <w:rsid w:val="009F1FB7"/>
    <w:rsid w:val="00A14036"/>
    <w:rsid w:val="00A32C3E"/>
    <w:rsid w:val="00A54F10"/>
    <w:rsid w:val="00A76A4D"/>
    <w:rsid w:val="00A8141E"/>
    <w:rsid w:val="00AA6952"/>
    <w:rsid w:val="00AB5FFB"/>
    <w:rsid w:val="00AC32A4"/>
    <w:rsid w:val="00AE15A6"/>
    <w:rsid w:val="00AE4C6C"/>
    <w:rsid w:val="00AF1F70"/>
    <w:rsid w:val="00B225E5"/>
    <w:rsid w:val="00B349EF"/>
    <w:rsid w:val="00B57FBA"/>
    <w:rsid w:val="00B729E3"/>
    <w:rsid w:val="00BB1577"/>
    <w:rsid w:val="00BC57FF"/>
    <w:rsid w:val="00BD4F0F"/>
    <w:rsid w:val="00BD673D"/>
    <w:rsid w:val="00BE3995"/>
    <w:rsid w:val="00C07D80"/>
    <w:rsid w:val="00C31DB5"/>
    <w:rsid w:val="00C4219A"/>
    <w:rsid w:val="00C6587E"/>
    <w:rsid w:val="00CC313F"/>
    <w:rsid w:val="00CD6510"/>
    <w:rsid w:val="00CF79E2"/>
    <w:rsid w:val="00D13BC7"/>
    <w:rsid w:val="00D30D71"/>
    <w:rsid w:val="00D435BE"/>
    <w:rsid w:val="00D452C6"/>
    <w:rsid w:val="00D4679D"/>
    <w:rsid w:val="00D46976"/>
    <w:rsid w:val="00D67913"/>
    <w:rsid w:val="00D906E7"/>
    <w:rsid w:val="00DB18C6"/>
    <w:rsid w:val="00DC3E3D"/>
    <w:rsid w:val="00DD5FCF"/>
    <w:rsid w:val="00DE38B1"/>
    <w:rsid w:val="00E20479"/>
    <w:rsid w:val="00E5744D"/>
    <w:rsid w:val="00E701ED"/>
    <w:rsid w:val="00E975E9"/>
    <w:rsid w:val="00EE6DDB"/>
    <w:rsid w:val="00EF43EC"/>
    <w:rsid w:val="00EF546F"/>
    <w:rsid w:val="00EF7548"/>
    <w:rsid w:val="00F07675"/>
    <w:rsid w:val="00F55205"/>
    <w:rsid w:val="00F647FA"/>
    <w:rsid w:val="00F731BE"/>
    <w:rsid w:val="00F8300F"/>
    <w:rsid w:val="00F90B1D"/>
    <w:rsid w:val="00FA6468"/>
    <w:rsid w:val="00FD642C"/>
    <w:rsid w:val="00FF0DBE"/>
    <w:rsid w:val="00FF700E"/>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1C46BFE"/>
  <w15:docId w15:val="{1C26DEB8-15CD-48DA-8569-5253489C45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Noto Serif" w:eastAsia="Noto Serif SC" w:hAnsi="Noto Serif" w:cs="Noto Serif SC"/>
        <w:sz w:val="24"/>
        <w:szCs w:val="24"/>
        <w:lang w:val="zh-CN" w:eastAsia="zh-CN" w:bidi="ar-SA"/>
      </w:rPr>
    </w:rPrDefault>
    <w:pPrDefault>
      <w:pPr>
        <w:spacing w:after="160" w:line="360" w:lineRule="auto"/>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770418"/>
    <w:pPr>
      <w:widowControl w:val="0"/>
      <w:spacing w:line="278" w:lineRule="auto"/>
    </w:pPr>
    <w:rPr>
      <w:rFonts w:asciiTheme="minorHAnsi" w:eastAsiaTheme="minorEastAsia" w:hAnsiTheme="minorHAnsi" w:cstheme="minorBidi"/>
      <w:kern w:val="2"/>
      <w:sz w:val="22"/>
      <w:lang w:val="en-US"/>
      <w14:ligatures w14:val="standardContextual"/>
    </w:rPr>
  </w:style>
  <w:style w:type="paragraph" w:styleId="1">
    <w:name w:val="heading 1"/>
    <w:basedOn w:val="a"/>
    <w:next w:val="a0"/>
    <w:uiPriority w:val="9"/>
    <w:qFormat/>
    <w:rsid w:val="00E701ED"/>
    <w:pPr>
      <w:keepNext/>
      <w:keepLines/>
      <w:spacing w:before="480" w:after="360" w:line="240" w:lineRule="auto"/>
      <w:jc w:val="center"/>
      <w:outlineLvl w:val="0"/>
    </w:pPr>
    <w:rPr>
      <w:rFonts w:ascii="Arial" w:eastAsia="黑体" w:hAnsi="Arial" w:cs="Noto Sans SC"/>
      <w:b/>
      <w:bCs/>
      <w:color w:val="000000" w:themeColor="text1"/>
      <w:sz w:val="36"/>
      <w:szCs w:val="36"/>
    </w:rPr>
  </w:style>
  <w:style w:type="paragraph" w:styleId="2">
    <w:name w:val="heading 2"/>
    <w:basedOn w:val="a"/>
    <w:next w:val="a0"/>
    <w:uiPriority w:val="9"/>
    <w:unhideWhenUsed/>
    <w:qFormat/>
    <w:rsid w:val="00E701ED"/>
    <w:pPr>
      <w:keepNext/>
      <w:keepLines/>
      <w:adjustRightInd w:val="0"/>
      <w:snapToGrid w:val="0"/>
      <w:spacing w:before="480" w:after="120" w:line="400" w:lineRule="exact"/>
      <w:outlineLvl w:val="1"/>
    </w:pPr>
    <w:rPr>
      <w:rFonts w:ascii="Arial" w:eastAsia="黑体" w:hAnsi="Arial" w:cs="Noto Sans SC"/>
      <w:bCs/>
      <w:color w:val="000000" w:themeColor="text1"/>
      <w:sz w:val="28"/>
      <w:szCs w:val="32"/>
    </w:rPr>
  </w:style>
  <w:style w:type="paragraph" w:styleId="3">
    <w:name w:val="heading 3"/>
    <w:basedOn w:val="a"/>
    <w:next w:val="a0"/>
    <w:uiPriority w:val="9"/>
    <w:unhideWhenUsed/>
    <w:qFormat/>
    <w:rsid w:val="00E975E9"/>
    <w:pPr>
      <w:keepNext/>
      <w:keepLines/>
      <w:adjustRightInd w:val="0"/>
      <w:snapToGrid w:val="0"/>
      <w:spacing w:before="240" w:after="120" w:line="400" w:lineRule="exact"/>
      <w:outlineLvl w:val="2"/>
    </w:pPr>
    <w:rPr>
      <w:rFonts w:ascii="Arial" w:eastAsia="黑体" w:hAnsi="Arial" w:cs="Noto Sans SC"/>
      <w:bCs/>
      <w:color w:val="000000" w:themeColor="text1"/>
      <w:sz w:val="26"/>
      <w:szCs w:val="28"/>
    </w:rPr>
  </w:style>
  <w:style w:type="paragraph" w:styleId="4">
    <w:name w:val="heading 4"/>
    <w:basedOn w:val="a0"/>
    <w:next w:val="a0"/>
    <w:uiPriority w:val="9"/>
    <w:unhideWhenUsed/>
    <w:qFormat/>
    <w:rsid w:val="002535FC"/>
    <w:pPr>
      <w:keepNext/>
      <w:keepLines/>
      <w:adjustRightInd w:val="0"/>
      <w:snapToGrid w:val="0"/>
      <w:spacing w:before="240" w:after="120"/>
      <w:ind w:firstLine="0"/>
      <w:outlineLvl w:val="3"/>
    </w:pPr>
    <w:rPr>
      <w:rFonts w:ascii="Arial" w:eastAsia="黑体" w:hAnsi="Arial" w:cs="Noto Sans SC"/>
      <w:bCs/>
      <w:color w:val="000000" w:themeColor="text1"/>
      <w:szCs w:val="26"/>
    </w:rPr>
  </w:style>
  <w:style w:type="paragraph" w:styleId="5">
    <w:name w:val="heading 5"/>
    <w:basedOn w:val="a"/>
    <w:next w:val="a0"/>
    <w:uiPriority w:val="9"/>
    <w:unhideWhenUsed/>
    <w:qFormat/>
    <w:pPr>
      <w:keepNext/>
      <w:keepLines/>
      <w:spacing w:before="200" w:after="80"/>
      <w:outlineLvl w:val="4"/>
    </w:pPr>
    <w:rPr>
      <w:rFonts w:ascii="Noto Sans" w:eastAsia="Noto Sans SC" w:hAnsi="Noto Sans" w:cs="Noto Sans SC"/>
      <w:iCs/>
      <w:color w:val="7FB3D5"/>
    </w:rPr>
  </w:style>
  <w:style w:type="paragraph" w:styleId="6">
    <w:name w:val="heading 6"/>
    <w:basedOn w:val="a"/>
    <w:next w:val="a0"/>
    <w:uiPriority w:val="9"/>
    <w:unhideWhenUsed/>
    <w:qFormat/>
    <w:pPr>
      <w:keepNext/>
      <w:keepLines/>
      <w:spacing w:before="160" w:after="80"/>
      <w:outlineLvl w:val="5"/>
    </w:pPr>
    <w:rPr>
      <w:rFonts w:ascii="Noto Sans" w:eastAsia="Noto Sans SC" w:hAnsi="Noto Sans" w:cs="Noto Sans SC"/>
      <w:color w:val="85929E"/>
    </w:rPr>
  </w:style>
  <w:style w:type="paragraph" w:styleId="7">
    <w:name w:val="heading 7"/>
    <w:basedOn w:val="a"/>
    <w:next w:val="a0"/>
    <w:uiPriority w:val="9"/>
    <w:unhideWhenUsed/>
    <w:qFormat/>
    <w:pPr>
      <w:keepNext/>
      <w:keepLines/>
      <w:spacing w:before="160" w:after="60"/>
      <w:outlineLvl w:val="6"/>
    </w:pPr>
    <w:rPr>
      <w:rFonts w:ascii="Noto Sans" w:eastAsia="Noto Sans SC" w:hAnsi="Noto Sans" w:cs="Noto Sans SC"/>
      <w:color w:val="95A5A6"/>
      <w:szCs w:val="22"/>
    </w:rPr>
  </w:style>
  <w:style w:type="paragraph" w:styleId="8">
    <w:name w:val="heading 8"/>
    <w:basedOn w:val="a"/>
    <w:next w:val="a0"/>
    <w:uiPriority w:val="9"/>
    <w:unhideWhenUsed/>
    <w:qFormat/>
    <w:pPr>
      <w:keepNext/>
      <w:keepLines/>
      <w:spacing w:before="120" w:after="60"/>
      <w:outlineLvl w:val="7"/>
    </w:pPr>
    <w:rPr>
      <w:rFonts w:ascii="Noto Sans" w:eastAsia="Noto Sans SC" w:hAnsi="Noto Sans" w:cs="Noto Sans SC"/>
      <w:color w:val="AEB6BF"/>
      <w:szCs w:val="22"/>
    </w:rPr>
  </w:style>
  <w:style w:type="paragraph" w:styleId="9">
    <w:name w:val="heading 9"/>
    <w:basedOn w:val="a"/>
    <w:next w:val="a0"/>
    <w:uiPriority w:val="9"/>
    <w:unhideWhenUsed/>
    <w:qFormat/>
    <w:pPr>
      <w:keepNext/>
      <w:keepLines/>
      <w:spacing w:before="100" w:after="60"/>
      <w:outlineLvl w:val="8"/>
    </w:pPr>
    <w:rPr>
      <w:rFonts w:ascii="Noto Sans" w:eastAsia="Noto Sans SC" w:hAnsi="Noto Sans" w:cs="Noto Sans SC"/>
      <w:color w:val="BDC3C7"/>
      <w:szCs w:val="22"/>
    </w:rPr>
  </w:style>
  <w:style w:type="character" w:default="1" w:styleId="a1">
    <w:name w:val="Default Paragraph Font"/>
    <w:uiPriority w:val="1"/>
    <w:semiHidden/>
    <w:unhideWhenUsed/>
    <w:rsid w:val="00770418"/>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rsid w:val="00770418"/>
  </w:style>
  <w:style w:type="paragraph" w:styleId="a0">
    <w:name w:val="Body Text"/>
    <w:basedOn w:val="a"/>
    <w:link w:val="a4"/>
    <w:qFormat/>
    <w:rsid w:val="00770418"/>
    <w:pPr>
      <w:spacing w:after="0" w:line="400" w:lineRule="exact"/>
      <w:ind w:firstLineChars="200" w:firstLine="200"/>
      <w:jc w:val="both"/>
    </w:pPr>
    <w:rPr>
      <w:rFonts w:ascii="Times New Roman" w:eastAsia="宋体" w:hAnsi="Times New Roman"/>
      <w:sz w:val="24"/>
    </w:rPr>
  </w:style>
  <w:style w:type="paragraph" w:customStyle="1" w:styleId="FirstParagraph">
    <w:name w:val="First Paragraph"/>
    <w:basedOn w:val="a0"/>
    <w:next w:val="a0"/>
    <w:qFormat/>
    <w:rsid w:val="00770418"/>
    <w:pPr>
      <w:adjustRightInd w:val="0"/>
      <w:snapToGrid w:val="0"/>
    </w:pPr>
    <w:rPr>
      <w:rFonts w:cs="宋体"/>
    </w:rPr>
  </w:style>
  <w:style w:type="paragraph" w:customStyle="1" w:styleId="TableBlock">
    <w:name w:val="TableBlock"/>
    <w:basedOn w:val="a0"/>
    <w:qFormat/>
    <w:rsid w:val="00D30D71"/>
    <w:pPr>
      <w:spacing w:before="80" w:after="80" w:line="320" w:lineRule="auto"/>
      <w:ind w:left="420" w:hanging="240"/>
    </w:pPr>
  </w:style>
  <w:style w:type="paragraph" w:styleId="a5">
    <w:name w:val="Title"/>
    <w:basedOn w:val="a"/>
    <w:next w:val="a0"/>
    <w:qFormat/>
    <w:rsid w:val="00E701ED"/>
    <w:pPr>
      <w:keepNext/>
      <w:keepLines/>
      <w:spacing w:before="240" w:after="200" w:line="300" w:lineRule="auto"/>
      <w:jc w:val="center"/>
    </w:pPr>
    <w:rPr>
      <w:rFonts w:ascii="Arial" w:eastAsia="黑体" w:hAnsi="Arial" w:cs="Noto Sans SC"/>
      <w:bCs/>
      <w:color w:val="000000" w:themeColor="text1"/>
      <w:sz w:val="52"/>
      <w:szCs w:val="42"/>
    </w:rPr>
  </w:style>
  <w:style w:type="paragraph" w:styleId="a6">
    <w:name w:val="Subtitle"/>
    <w:basedOn w:val="a5"/>
    <w:next w:val="a0"/>
    <w:qFormat/>
    <w:rsid w:val="00BB1577"/>
    <w:pPr>
      <w:spacing w:before="120" w:after="160"/>
    </w:pPr>
    <w:rPr>
      <w:sz w:val="32"/>
      <w:szCs w:val="32"/>
    </w:rPr>
  </w:style>
  <w:style w:type="paragraph" w:customStyle="1" w:styleId="Author">
    <w:name w:val="Author"/>
    <w:next w:val="a0"/>
    <w:qFormat/>
    <w:rsid w:val="00C07D80"/>
    <w:pPr>
      <w:keepNext/>
      <w:keepLines/>
      <w:jc w:val="center"/>
    </w:pPr>
    <w:rPr>
      <w:rFonts w:ascii="Arial" w:eastAsia="仿宋" w:hAnsi="Arial"/>
      <w:color w:val="000000" w:themeColor="text1"/>
      <w:sz w:val="32"/>
      <w:lang w:val="en-US"/>
    </w:rPr>
  </w:style>
  <w:style w:type="paragraph" w:styleId="a7">
    <w:name w:val="Date"/>
    <w:next w:val="a0"/>
    <w:qFormat/>
    <w:rsid w:val="00C07D80"/>
    <w:pPr>
      <w:keepNext/>
      <w:keepLines/>
      <w:jc w:val="center"/>
    </w:pPr>
    <w:rPr>
      <w:rFonts w:ascii="Times New Roman" w:eastAsia="宋体" w:hAnsi="Times New Roman"/>
      <w:color w:val="000000" w:themeColor="text1"/>
      <w:sz w:val="32"/>
      <w:lang w:val="en-US"/>
    </w:rPr>
  </w:style>
  <w:style w:type="paragraph" w:customStyle="1" w:styleId="AbstractTitle">
    <w:name w:val="Abstract Title"/>
    <w:basedOn w:val="a"/>
    <w:next w:val="Abstract"/>
    <w:qFormat/>
    <w:pPr>
      <w:keepNext/>
      <w:keepLines/>
      <w:spacing w:before="300" w:after="0"/>
      <w:jc w:val="center"/>
    </w:pPr>
    <w:rPr>
      <w:rFonts w:ascii="Noto Sans" w:eastAsia="Noto Sans SC" w:hAnsi="Noto Sans" w:cs="Noto Sans SC"/>
      <w:b/>
      <w:color w:val="1B4F72"/>
      <w:sz w:val="28"/>
      <w:szCs w:val="28"/>
    </w:rPr>
  </w:style>
  <w:style w:type="paragraph" w:customStyle="1" w:styleId="Abstract">
    <w:name w:val="Abstract"/>
    <w:basedOn w:val="a"/>
    <w:next w:val="a0"/>
    <w:qFormat/>
    <w:rsid w:val="004017DC"/>
    <w:pPr>
      <w:keepNext/>
      <w:keepLines/>
      <w:spacing w:before="480" w:after="360" w:line="240" w:lineRule="auto"/>
      <w:jc w:val="center"/>
    </w:pPr>
    <w:rPr>
      <w:rFonts w:ascii="Arial" w:eastAsia="黑体" w:hAnsi="Arial"/>
      <w:color w:val="000000" w:themeColor="text1"/>
      <w:sz w:val="32"/>
    </w:rPr>
  </w:style>
  <w:style w:type="paragraph" w:styleId="a8">
    <w:name w:val="Bibliography"/>
    <w:basedOn w:val="a"/>
    <w:qFormat/>
  </w:style>
  <w:style w:type="paragraph" w:styleId="a9">
    <w:name w:val="Block Text"/>
    <w:basedOn w:val="a0"/>
    <w:next w:val="a0"/>
    <w:uiPriority w:val="9"/>
    <w:unhideWhenUsed/>
    <w:qFormat/>
    <w:pPr>
      <w:pBdr>
        <w:left w:val="single" w:sz="12" w:space="12" w:color="1B4F72"/>
      </w:pBdr>
      <w:shd w:val="clear" w:color="auto" w:fill="F7FBFF"/>
      <w:spacing w:before="140"/>
      <w:ind w:left="480" w:right="360" w:firstLine="0"/>
    </w:pPr>
    <w:rPr>
      <w:color w:val="2C3E50"/>
    </w:rPr>
  </w:style>
  <w:style w:type="paragraph" w:styleId="aa">
    <w:name w:val="footnote text"/>
    <w:basedOn w:val="a"/>
    <w:uiPriority w:val="9"/>
    <w:unhideWhenUsed/>
    <w:qFormat/>
    <w:rsid w:val="00A54F10"/>
    <w:pPr>
      <w:spacing w:after="0" w:line="240" w:lineRule="auto"/>
      <w:jc w:val="both"/>
    </w:pPr>
    <w:rPr>
      <w:rFonts w:ascii="Times New Roman" w:eastAsia="宋体" w:hAnsi="Times New Roman"/>
      <w:sz w:val="18"/>
    </w:rPr>
  </w:style>
  <w:style w:type="paragraph" w:customStyle="1" w:styleId="FigureImage">
    <w:name w:val="FigureImage"/>
    <w:basedOn w:val="a0"/>
    <w:next w:val="FigureImage0"/>
    <w:qFormat/>
    <w:rsid w:val="001A205C"/>
    <w:pPr>
      <w:spacing w:line="240" w:lineRule="auto"/>
      <w:ind w:firstLine="0"/>
      <w:jc w:val="center"/>
    </w:p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b">
    <w:name w:val="caption"/>
    <w:basedOn w:val="a"/>
    <w:link w:val="ac"/>
    <w:pPr>
      <w:spacing w:after="120"/>
    </w:pPr>
    <w:rPr>
      <w:i/>
      <w:color w:val="5D6D7E"/>
      <w:szCs w:val="22"/>
    </w:rPr>
  </w:style>
  <w:style w:type="paragraph" w:customStyle="1" w:styleId="TableCaption">
    <w:name w:val="Table Caption"/>
    <w:basedOn w:val="ab"/>
    <w:link w:val="TableCaption0"/>
    <w:pPr>
      <w:keepNext/>
    </w:pPr>
  </w:style>
  <w:style w:type="paragraph" w:customStyle="1" w:styleId="ImageCaption">
    <w:name w:val="Image Caption"/>
    <w:basedOn w:val="ab"/>
    <w:link w:val="ImageCaption0"/>
  </w:style>
  <w:style w:type="paragraph" w:customStyle="1" w:styleId="Figure">
    <w:name w:val="Figure"/>
    <w:basedOn w:val="a"/>
  </w:style>
  <w:style w:type="paragraph" w:customStyle="1" w:styleId="CaptionedFigure">
    <w:name w:val="Captioned Figure"/>
    <w:basedOn w:val="Figure"/>
    <w:pPr>
      <w:keepNext/>
    </w:pPr>
  </w:style>
  <w:style w:type="character" w:customStyle="1" w:styleId="ac">
    <w:name w:val="题注 字符"/>
    <w:basedOn w:val="a1"/>
    <w:link w:val="ab"/>
  </w:style>
  <w:style w:type="character" w:customStyle="1" w:styleId="VerbatimChar">
    <w:name w:val="Verbatim Char"/>
    <w:basedOn w:val="ac"/>
    <w:rsid w:val="00875BDA"/>
    <w:rPr>
      <w:rFonts w:ascii="Times New Roman" w:eastAsia="宋体" w:hAnsi="Times New Roman" w:cs="JetBrains Mono"/>
      <w:b w:val="0"/>
      <w:i w:val="0"/>
      <w:color w:val="000000" w:themeColor="text1"/>
      <w:sz w:val="24"/>
      <w:szCs w:val="22"/>
    </w:rPr>
  </w:style>
  <w:style w:type="character" w:customStyle="1" w:styleId="SectionNumber">
    <w:name w:val="Section Number"/>
    <w:basedOn w:val="ac"/>
  </w:style>
  <w:style w:type="character" w:styleId="ad">
    <w:name w:val="footnote reference"/>
    <w:basedOn w:val="ac"/>
    <w:rPr>
      <w:vertAlign w:val="superscript"/>
    </w:rPr>
  </w:style>
  <w:style w:type="character" w:styleId="ae">
    <w:name w:val="Hyperlink"/>
    <w:basedOn w:val="ac"/>
    <w:rPr>
      <w:color w:val="1B4F72" w:themeColor="accent1"/>
    </w:rPr>
  </w:style>
  <w:style w:type="paragraph" w:styleId="TOC">
    <w:name w:val="TOC Heading"/>
    <w:basedOn w:val="1"/>
    <w:next w:val="a0"/>
    <w:uiPriority w:val="39"/>
    <w:unhideWhenUsed/>
    <w:qFormat/>
    <w:pPr>
      <w:spacing w:before="280"/>
      <w:outlineLvl w:val="9"/>
    </w:pPr>
    <w:rPr>
      <w:b w:val="0"/>
      <w:bCs w:val="0"/>
      <w:color w:val="1B4F72"/>
      <w:sz w:val="28"/>
      <w:szCs w:val="28"/>
    </w:rPr>
  </w:style>
  <w:style w:type="paragraph" w:styleId="af">
    <w:name w:val="header"/>
    <w:basedOn w:val="a"/>
    <w:link w:val="af0"/>
    <w:rsid w:val="00DC3E3D"/>
    <w:pPr>
      <w:tabs>
        <w:tab w:val="center" w:pos="4153"/>
        <w:tab w:val="right" w:pos="8306"/>
      </w:tabs>
      <w:snapToGrid w:val="0"/>
      <w:spacing w:line="240" w:lineRule="auto"/>
      <w:jc w:val="center"/>
    </w:pPr>
    <w:rPr>
      <w:sz w:val="18"/>
      <w:szCs w:val="18"/>
    </w:rPr>
  </w:style>
  <w:style w:type="character" w:customStyle="1" w:styleId="af0">
    <w:name w:val="页眉 字符"/>
    <w:basedOn w:val="a1"/>
    <w:link w:val="af"/>
    <w:rsid w:val="00DC3E3D"/>
    <w:rPr>
      <w:color w:val="303133"/>
      <w:sz w:val="18"/>
      <w:szCs w:val="18"/>
    </w:rPr>
  </w:style>
  <w:style w:type="paragraph" w:styleId="af1">
    <w:name w:val="footer"/>
    <w:basedOn w:val="a"/>
    <w:link w:val="af2"/>
    <w:rsid w:val="00DC3E3D"/>
    <w:pPr>
      <w:tabs>
        <w:tab w:val="center" w:pos="4153"/>
        <w:tab w:val="right" w:pos="8306"/>
      </w:tabs>
      <w:snapToGrid w:val="0"/>
      <w:spacing w:line="240" w:lineRule="auto"/>
    </w:pPr>
    <w:rPr>
      <w:sz w:val="18"/>
      <w:szCs w:val="18"/>
    </w:rPr>
  </w:style>
  <w:style w:type="character" w:customStyle="1" w:styleId="af2">
    <w:name w:val="页脚 字符"/>
    <w:basedOn w:val="a1"/>
    <w:link w:val="af1"/>
    <w:rsid w:val="00DC3E3D"/>
    <w:rPr>
      <w:color w:val="303133"/>
      <w:sz w:val="18"/>
      <w:szCs w:val="18"/>
    </w:rPr>
  </w:style>
  <w:style w:type="paragraph" w:customStyle="1" w:styleId="FigureImage0">
    <w:name w:val="FigureImage"/>
    <w:basedOn w:val="a0"/>
    <w:link w:val="FigureImage1"/>
    <w:qFormat/>
    <w:rsid w:val="00770418"/>
    <w:pPr>
      <w:spacing w:line="240" w:lineRule="auto"/>
      <w:ind w:firstLineChars="0" w:firstLine="0"/>
      <w:jc w:val="center"/>
    </w:pPr>
  </w:style>
  <w:style w:type="character" w:customStyle="1" w:styleId="a4">
    <w:name w:val="正文文本 字符"/>
    <w:basedOn w:val="a1"/>
    <w:link w:val="a0"/>
    <w:rsid w:val="00770418"/>
    <w:rPr>
      <w:rFonts w:ascii="Times New Roman" w:eastAsia="宋体" w:hAnsi="Times New Roman" w:cstheme="minorBidi"/>
      <w:kern w:val="2"/>
      <w:lang w:val="en-US"/>
      <w14:ligatures w14:val="standardContextual"/>
    </w:rPr>
  </w:style>
  <w:style w:type="character" w:customStyle="1" w:styleId="FigureImage1">
    <w:name w:val="FigureImage 字符"/>
    <w:basedOn w:val="a4"/>
    <w:link w:val="FigureImage0"/>
    <w:rsid w:val="00770418"/>
    <w:rPr>
      <w:rFonts w:ascii="Times New Roman" w:eastAsia="宋体" w:hAnsi="Times New Roman" w:cstheme="minorBidi"/>
      <w:kern w:val="2"/>
      <w:lang w:val="en-US"/>
      <w14:ligatures w14:val="standardContextual"/>
    </w:rPr>
  </w:style>
  <w:style w:type="paragraph" w:customStyle="1" w:styleId="TableCaption1">
    <w:name w:val="TableCaption"/>
    <w:basedOn w:val="TableCaption"/>
    <w:link w:val="TableCaption2"/>
    <w:qFormat/>
    <w:rsid w:val="00E5744D"/>
    <w:pPr>
      <w:spacing w:before="60" w:after="60" w:line="240" w:lineRule="auto"/>
      <w:jc w:val="center"/>
    </w:pPr>
    <w:rPr>
      <w:rFonts w:ascii="Times New Roman" w:eastAsia="宋体" w:hAnsi="Times New Roman"/>
      <w:i w:val="0"/>
      <w:color w:val="000000" w:themeColor="text1"/>
    </w:rPr>
  </w:style>
  <w:style w:type="character" w:customStyle="1" w:styleId="TableCaption0">
    <w:name w:val="Table Caption 字符"/>
    <w:basedOn w:val="ac"/>
    <w:link w:val="TableCaption"/>
    <w:rsid w:val="00DD5FCF"/>
    <w:rPr>
      <w:i/>
      <w:color w:val="5D6D7E"/>
      <w:sz w:val="22"/>
      <w:szCs w:val="22"/>
    </w:rPr>
  </w:style>
  <w:style w:type="character" w:customStyle="1" w:styleId="TableCaption2">
    <w:name w:val="TableCaption 字符"/>
    <w:basedOn w:val="TableCaption0"/>
    <w:link w:val="TableCaption1"/>
    <w:rsid w:val="00E5744D"/>
    <w:rPr>
      <w:rFonts w:ascii="Times New Roman" w:eastAsia="宋体" w:hAnsi="Times New Roman"/>
      <w:i w:val="0"/>
      <w:color w:val="000000" w:themeColor="text1"/>
      <w:sz w:val="22"/>
      <w:szCs w:val="22"/>
      <w:lang w:val="en-US"/>
    </w:rPr>
  </w:style>
  <w:style w:type="table" w:styleId="20">
    <w:name w:val="Plain Table 2"/>
    <w:basedOn w:val="a2"/>
    <w:rsid w:val="00D30D71"/>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10">
    <w:name w:val="题注1"/>
    <w:basedOn w:val="ImageCaption"/>
    <w:link w:val="Caption"/>
    <w:qFormat/>
    <w:rsid w:val="003B48F3"/>
    <w:pPr>
      <w:spacing w:before="120" w:after="240" w:line="240" w:lineRule="auto"/>
      <w:jc w:val="center"/>
    </w:pPr>
    <w:rPr>
      <w:rFonts w:ascii="Times New Roman" w:eastAsia="宋体" w:hAnsi="Times New Roman"/>
      <w:i w:val="0"/>
      <w:color w:val="000000" w:themeColor="text1"/>
    </w:rPr>
  </w:style>
  <w:style w:type="character" w:customStyle="1" w:styleId="ImageCaption0">
    <w:name w:val="Image Caption 字符"/>
    <w:basedOn w:val="ac"/>
    <w:link w:val="ImageCaption"/>
    <w:rsid w:val="003B48F3"/>
    <w:rPr>
      <w:i/>
      <w:color w:val="5D6D7E"/>
      <w:sz w:val="22"/>
      <w:szCs w:val="22"/>
    </w:rPr>
  </w:style>
  <w:style w:type="character" w:customStyle="1" w:styleId="Caption">
    <w:name w:val="Caption 字符"/>
    <w:basedOn w:val="ImageCaption0"/>
    <w:link w:val="10"/>
    <w:rsid w:val="003B48F3"/>
    <w:rPr>
      <w:rFonts w:ascii="Times New Roman" w:eastAsia="宋体" w:hAnsi="Times New Roman"/>
      <w:i w:val="0"/>
      <w:color w:val="000000" w:themeColor="text1"/>
      <w:sz w:val="22"/>
      <w:szCs w:val="22"/>
    </w:rPr>
  </w:style>
  <w:style w:type="table" w:styleId="af3">
    <w:name w:val="Table Grid"/>
    <w:basedOn w:val="a2"/>
    <w:rsid w:val="007A1A3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inition0">
    <w:name w:val="Definition"/>
    <w:basedOn w:val="a"/>
    <w:next w:val="Definition"/>
    <w:link w:val="TableCentered"/>
    <w:rsid w:val="009406E1"/>
  </w:style>
  <w:style w:type="character" w:customStyle="1" w:styleId="TableCentered">
    <w:name w:val="TableCentered 字符"/>
    <w:basedOn w:val="Caption"/>
    <w:link w:val="Definition0"/>
    <w:rsid w:val="00A76A4D"/>
    <w:rPr>
      <w:rFonts w:ascii="Times New Roman" w:eastAsia="宋体" w:hAnsi="Times New Roman"/>
      <w:i w:val="0"/>
      <w:color w:val="000000" w:themeColor="text1"/>
      <w:sz w:val="22"/>
      <w:szCs w:val="22"/>
    </w:rPr>
  </w:style>
  <w:style w:type="table" w:styleId="af4">
    <w:name w:val="Table Theme"/>
    <w:basedOn w:val="a2"/>
    <w:semiHidden/>
    <w:unhideWhenUsed/>
    <w:rsid w:val="00AE4C6C"/>
    <w:pPr>
      <w:ind w:firstLine="4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21">
    <w:name w:val="题注2"/>
    <w:basedOn w:val="FigureImage0"/>
    <w:link w:val="Caption1"/>
    <w:qFormat/>
    <w:rsid w:val="00271B6E"/>
  </w:style>
  <w:style w:type="character" w:customStyle="1" w:styleId="Caption1">
    <w:name w:val="Caption 字符1"/>
    <w:basedOn w:val="FigureImage1"/>
    <w:link w:val="21"/>
    <w:rsid w:val="00271B6E"/>
    <w:rPr>
      <w:rFonts w:ascii="Times New Roman" w:eastAsia="宋体" w:hAnsi="Times New Roman" w:cstheme="minorBidi"/>
      <w:color w:val="303133"/>
      <w:kern w:val="2"/>
      <w:sz w:val="22"/>
      <w:lang w:val="en-US"/>
      <w14:ligatures w14:val="standardContextual"/>
    </w:rPr>
  </w:style>
  <w:style w:type="paragraph" w:customStyle="1" w:styleId="FigureCaption">
    <w:name w:val="FigureCaption"/>
    <w:basedOn w:val="a0"/>
    <w:link w:val="FigureCaption0"/>
    <w:qFormat/>
    <w:rsid w:val="00770418"/>
    <w:pPr>
      <w:spacing w:before="120" w:after="240"/>
      <w:ind w:firstLineChars="0" w:firstLine="0"/>
      <w:jc w:val="center"/>
    </w:pPr>
    <w:rPr>
      <w:sz w:val="22"/>
    </w:rPr>
  </w:style>
  <w:style w:type="character" w:customStyle="1" w:styleId="FigureCaption0">
    <w:name w:val="FigureCaption 字符"/>
    <w:basedOn w:val="Caption1"/>
    <w:link w:val="FigureCaption"/>
    <w:rsid w:val="00770418"/>
    <w:rPr>
      <w:rFonts w:ascii="Times New Roman" w:eastAsia="宋体" w:hAnsi="Times New Roman" w:cstheme="minorBidi"/>
      <w:color w:val="303133"/>
      <w:kern w:val="2"/>
      <w:sz w:val="22"/>
      <w:lang w:val="en-US"/>
      <w14:ligatures w14:val="standardContextual"/>
    </w:rPr>
  </w:style>
  <w:style w:type="table" w:customStyle="1" w:styleId="Table">
    <w:name w:val="Table"/>
    <w:basedOn w:val="a2"/>
    <w:uiPriority w:val="99"/>
    <w:rsid w:val="009406E1"/>
    <w:pPr>
      <w:spacing w:before="60" w:after="60" w:line="240" w:lineRule="auto"/>
    </w:pPr>
    <w:rPr>
      <w:rFonts w:ascii="Times New Roman" w:eastAsia="宋体" w:hAnsi="Times New Roman"/>
    </w:rPr>
    <w:tblPr>
      <w:jc w:val="center"/>
      <w:tblBorders>
        <w:bottom w:val="single" w:sz="12" w:space="0" w:color="auto"/>
      </w:tblBorders>
    </w:tblPr>
    <w:trPr>
      <w:jc w:val="center"/>
    </w:trPr>
    <w:tcPr>
      <w:vAlign w:val="center"/>
    </w:tcPr>
    <w:tblStylePr w:type="firstRow">
      <w:tblPr/>
      <w:tcPr>
        <w:tcBorders>
          <w:top w:val="single" w:sz="12" w:space="0" w:color="auto"/>
          <w:left w:val="nil"/>
          <w:bottom w:val="single" w:sz="8" w:space="0" w:color="auto"/>
          <w:right w:val="nil"/>
          <w:insideH w:val="nil"/>
          <w:insideV w:val="nil"/>
          <w:tl2br w:val="nil"/>
          <w:tr2bl w:val="nil"/>
        </w:tcBorders>
      </w:tcPr>
    </w:tblStylePr>
  </w:style>
  <w:style w:type="paragraph" w:customStyle="1" w:styleId="tabletext">
    <w:name w:val="tabletext"/>
    <w:basedOn w:val="a0"/>
    <w:link w:val="tabletext0"/>
    <w:qFormat/>
    <w:rsid w:val="00875BDA"/>
    <w:pPr>
      <w:spacing w:before="60" w:after="60" w:line="240" w:lineRule="auto"/>
      <w:ind w:firstLine="0"/>
      <w:jc w:val="center"/>
    </w:pPr>
    <w:rPr>
      <w:rFonts w:cs="Times New Roman"/>
      <w:sz w:val="22"/>
    </w:rPr>
  </w:style>
  <w:style w:type="character" w:customStyle="1" w:styleId="tabletext0">
    <w:name w:val="tabletext 字符"/>
    <w:basedOn w:val="a4"/>
    <w:link w:val="tabletext"/>
    <w:rsid w:val="00875BDA"/>
    <w:rPr>
      <w:rFonts w:ascii="Times New Roman" w:eastAsia="宋体" w:hAnsi="Times New Roman" w:cs="Times New Roman"/>
      <w:kern w:val="2"/>
      <w:sz w:val="22"/>
      <w:lang w:val="en-US"/>
      <w14:ligatures w14:val="standardContextual"/>
    </w:rPr>
  </w:style>
  <w:style w:type="character" w:styleId="af5">
    <w:name w:val="Unresolved Mention"/>
    <w:basedOn w:val="a1"/>
    <w:uiPriority w:val="99"/>
    <w:semiHidden/>
    <w:unhideWhenUsed/>
    <w:rsid w:val="00A8141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google.com/search?q=https://support.microsoft.com/"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B2631"/>
      </a:dk2>
      <a:lt2>
        <a:srgbClr val="F4F6F7"/>
      </a:lt2>
      <a:accent1>
        <a:srgbClr val="1B4F72"/>
      </a:accent1>
      <a:accent2>
        <a:srgbClr val="117A65"/>
      </a:accent2>
      <a:accent3>
        <a:srgbClr val="884EA0"/>
      </a:accent3>
      <a:accent4>
        <a:srgbClr val="2E86C1"/>
      </a:accent4>
      <a:accent5>
        <a:srgbClr val="1ABC9C"/>
      </a:accent5>
      <a:accent6>
        <a:srgbClr val="CA6F1E"/>
      </a:accent6>
      <a:hlink>
        <a:srgbClr val="0E5AA7"/>
      </a:hlink>
      <a:folHlink>
        <a:srgbClr val="884EA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630BCD0-C5D7-4FB0-8F51-20013141A7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3</Pages>
  <Words>740</Words>
  <Characters>740</Characters>
  <Application>Microsoft Office Word</Application>
  <DocSecurity>0</DocSecurity>
  <Lines>32</Lines>
  <Paragraphs>38</Paragraphs>
  <ScaleCrop>false</ScaleCrop>
  <Company/>
  <LinksUpToDate>false</LinksUpToDate>
  <CharactersWithSpaces>14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creator>Author</dc:creator>
  <cp:keywords/>
  <cp:lastModifiedBy>文杰 史</cp:lastModifiedBy>
  <cp:revision>6</cp:revision>
  <dcterms:created xsi:type="dcterms:W3CDTF">2025-10-16T09:10:00Z</dcterms:created>
  <dcterms:modified xsi:type="dcterms:W3CDTF">2025-10-17T06:25:00Z</dcterms:modified>
</cp:coreProperties>
</file>